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8591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adia Brzoz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na Brzozo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